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Beijing,</w:t>
      </w:r>
      <w:r>
        <w:t xml:space="preserve"> </w:t>
      </w:r>
      <w:r>
        <w:t xml:space="preserve">China</w:t>
      </w:r>
    </w:p>
    <w:bookmarkStart w:id="21" w:name="Xf8b207cd1a49cd698ee492cee5edd7185cd9641"/>
    <w:p>
      <w:pPr>
        <w:pStyle w:val="Heading1"/>
      </w:pPr>
      <w:r>
        <w:t xml:space="preserve">Internship Application Letter for Chef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eijing International Culinary Institute (BICI)</w:t>
      </w:r>
      <w:r>
        <w:br/>
      </w:r>
      <w:r>
        <w:t xml:space="preserve">No. 100 Xizhimenwai Street</w:t>
      </w:r>
      <w:r>
        <w:br/>
      </w:r>
      <w:r>
        <w:t xml:space="preserve">Beijing, China</w:t>
      </w:r>
    </w:p>
    <w:bookmarkStart w:id="20" w:name="X765d311d4abaaa7b4145d3d43ca3b8b56c87ba6"/>
    <w:p>
      <w:pPr>
        <w:pStyle w:val="Heading2"/>
      </w:pPr>
      <w:r>
        <w:t xml:space="preserve">Subject: Application for Culinary Internship - Chef Position at Beijing International Culinary Institute</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Chef Internship Program</w:t>
      </w:r>
      <w:r>
        <w:t xml:space="preserve"> </w:t>
      </w:r>
      <w:r>
        <w:t xml:space="preserve">at the Beijing International Culinary Institute (BICI), a renowned institution shaping culinary excellence in China. As a dedicated culinary arts student with hands-on experience in both classical French techniques and contemporary Chinese gastronomy, I am eager to contribute to your esteemed program while immersing myself in the vibrant food culture of</w:t>
      </w:r>
      <w:r>
        <w:t xml:space="preserve"> </w:t>
      </w:r>
      <w:r>
        <w:rPr>
          <w:iCs/>
          <w:i/>
        </w:rPr>
        <w:t xml:space="preserve">China Beijing</w:t>
      </w:r>
      <w:r>
        <w:t xml:space="preserve">. This</w:t>
      </w:r>
      <w:r>
        <w:t xml:space="preserve"> </w:t>
      </w:r>
      <w:r>
        <w:rPr>
          <w:bCs/>
          <w:b/>
        </w:rPr>
        <w:t xml:space="preserve">Internship Application Letter</w:t>
      </w:r>
      <w:r>
        <w:t xml:space="preserve"> </w:t>
      </w:r>
      <w:r>
        <w:t xml:space="preserve">serves as my formal expression of interest in honing my skills under the guidance of Beijing’s most respected culinary mentors.</w:t>
      </w:r>
    </w:p>
    <w:p>
      <w:pPr>
        <w:pStyle w:val="BodyText"/>
      </w:pPr>
      <w:r>
        <w:t xml:space="preserve">The opportunity to intern at BICI represents a pivotal step toward my professional identity as a global Chef. Beijing, as the political and cultural heart of China, offers an unparalleled culinary landscape where ancient traditions like Peking Duck preparation meet modern fusion innovations. My academic training has emphasized precision in knife skills, sauce mastery (particularly for Shanghainese and Northern Chinese cuisines), and sustainable ingredient sourcing – all essential competencies for thriving in Beijing’s competitive hospitality sector. I have meticulously studied the techniques employed by master Chefs at iconic establishments like Quanjude and Di'anmen, understanding that excellence here demands respect for history while embracing innovation. This is why I am particularly drawn to BICI’s philosophy of “Preserving Heritage, Inspiring Future” – a mission that aligns perfectly with my own culinary ethos.</w:t>
      </w:r>
    </w:p>
    <w:p>
      <w:pPr>
        <w:pStyle w:val="BodyText"/>
      </w:pPr>
      <w:r>
        <w:t xml:space="preserve">My practical experience includes 18 months at [Previous Restaurant/Hotel Name] in Shanghai, where I worked as a line cook under a Michelin-starred Chef specializing in Sichuan and Cantonese fusion. There, I mastered the delicate balance required for Beijing-style braising techniques (such as “shao” cooking) and developed expertise in managing high-volume service during peak hours – skills directly transferable to BICI’s bustling internship kitchens. I also completed a specialized course on Chinese Food Safety Standards (GB 2760), ensuring I am fully prepared for the rigorous hygiene protocols mandatory in Beijing’s top-tier establishments. Crucially, I have practiced cross-cultural communication through my work with international guest groups, adapting menu descriptions and service approaches to resonate with diverse palates – a skill vital for success in Beijing’s cosmopolitan dining scene.</w:t>
      </w:r>
    </w:p>
    <w:p>
      <w:pPr>
        <w:pStyle w:val="BodyText"/>
      </w:pPr>
      <w:r>
        <w:t xml:space="preserve">What excites me most about this opportunity is BICI’s emphasis on mentorship within the context of</w:t>
      </w:r>
      <w:r>
        <w:t xml:space="preserve"> </w:t>
      </w:r>
      <w:r>
        <w:rPr>
          <w:iCs/>
          <w:i/>
        </w:rPr>
        <w:t xml:space="preserve">China Beijing</w:t>
      </w:r>
      <w:r>
        <w:t xml:space="preserve">. I have researched your institute’s partnerships with 5-star hotels like The Ritz-Carlton and Four Seasons, where Chef interns collaborate on seasonal menus inspired by the city’s culinary heritage. For instance, during spring festivals in Beijing, chefs innovate using locally sourced lotus root and foraged herbs – a practice I am eager to learn. I am not merely seeking an internship; I aim to become a bridge between traditional Chinese culinary artistry and contemporary global trends through hands-on learning under BICI’s faculty. My fluency in Mandarin (HSK 5) will further enable seamless integration into your kitchen team, allowing me to absorb knowledge from senior Chefs without linguistic barriers.</w:t>
      </w:r>
    </w:p>
    <w:p>
      <w:pPr>
        <w:pStyle w:val="BodyText"/>
      </w:pPr>
      <w:r>
        <w:t xml:space="preserve">I understand that the role of a Chef intern in Beijing is demanding – requiring early mornings, physical stamina during service hours, and unwavering attention to detail. I have consistently demonstrated this resilience: During my final semester at culinary school, I volunteered at a community kitchen serving 500+ meals daily during a city-wide food drive, managing inventory and ensuring zero waste. This experience taught me that true Chef excellence is measured not just in technique but in commitment to community – a principle I will honor while contributing to BICI’s mission of elevating Beijing’s culinary reputation. My portfolio includes documented projects on reviving endangered Beijing street-food recipes (like jianbing and mala xiang guo), which I am prepared to expand during my internship through research at local markets like Wangfujing Night Market.</w:t>
      </w:r>
    </w:p>
    <w:p>
      <w:pPr>
        <w:pStyle w:val="BodyText"/>
      </w:pPr>
      <w:r>
        <w:t xml:space="preserve">Beijing’s culinary renaissance is one of the most dynamic food movements globally, with young Chefs redefining traditions in spaces like Sanlitun and Houhai. I aspire to be part of this evolution by learning from BICI’s faculty who have trained chefs for Michelin-recognized venues across Asia. My goal is not just to learn techniques but to understand the</w:t>
      </w:r>
      <w:r>
        <w:t xml:space="preserve"> </w:t>
      </w:r>
      <w:r>
        <w:rPr>
          <w:iCs/>
          <w:i/>
        </w:rPr>
        <w:t xml:space="preserve">philosophy</w:t>
      </w:r>
      <w:r>
        <w:t xml:space="preserve"> </w:t>
      </w:r>
      <w:r>
        <w:t xml:space="preserve">behind Beijing cuisine – how the balance of sweet, sour, salty, and umami in dishes like Dongpo Pork reflects Chinese harmony principles. I am ready to dedicate myself fully to this immersive learning journey as an intern, approaching each day with humility and curiosity.</w:t>
      </w:r>
    </w:p>
    <w:p>
      <w:pPr>
        <w:pStyle w:val="BodyText"/>
      </w:pPr>
      <w:r>
        <w:t xml:space="preserve">Thank you for considering my application for the</w:t>
      </w:r>
      <w:r>
        <w:t xml:space="preserve"> </w:t>
      </w:r>
      <w:r>
        <w:rPr>
          <w:bCs/>
          <w:b/>
        </w:rPr>
        <w:t xml:space="preserve">Internship Application Letter</w:t>
      </w:r>
      <w:r>
        <w:t xml:space="preserve"> </w:t>
      </w:r>
      <w:r>
        <w:t xml:space="preserve">submission. I am deeply inspired by BICI’s role in shaping the future of Chinese culinary arts, and I am confident that my technical skills, cultural adaptability, and passion for Beijing’s food heritage position me as a valuable addition to your team. I have attached my resume detailing further academic achievements and references from Chef [Name] at [Previous Workplace]. I welcome the opportunity to discuss how my background aligns with your program’s objectives dur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Disclaimer for Applicant:</w:t>
      </w:r>
      <w:r>
        <w:t xml:space="preserve"> </w:t>
      </w:r>
      <w:r>
        <w:t xml:space="preserve">Replace all bracketed placeholders ([ ]) with your personal details before submission. Ensure your resume includes specific metrics (e.g., "Managed $2,000 daily food budget," "Reduced prep time by 15%"). Verify BICI’s current hiring process via their official website – Beijing hospitality institutions often require additional documentation like a copy of your academic transcrip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Beijing, China</dc:title>
  <dc:creator/>
  <dc:language>en</dc:language>
  <cp:keywords/>
  <dcterms:created xsi:type="dcterms:W3CDTF">2025-12-09T23:52:38Z</dcterms:created>
  <dcterms:modified xsi:type="dcterms:W3CDTF">2025-12-09T23:52:38Z</dcterms:modified>
</cp:coreProperties>
</file>

<file path=docProps/custom.xml><?xml version="1.0" encoding="utf-8"?>
<Properties xmlns="http://schemas.openxmlformats.org/officeDocument/2006/custom-properties" xmlns:vt="http://schemas.openxmlformats.org/officeDocument/2006/docPropsVTypes"/>
</file>